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09F1" w:rsidRPr="00D909F1" w:rsidRDefault="00D909F1" w:rsidP="00D909F1">
      <w:pPr>
        <w:pStyle w:val="Tre"/>
        <w:jc w:val="center"/>
        <w:rPr>
          <w:rFonts w:asciiTheme="minorHAnsi" w:hAnsiTheme="minorHAnsi" w:cstheme="minorHAnsi"/>
        </w:rPr>
      </w:pPr>
      <w:r w:rsidRPr="00D909F1">
        <w:rPr>
          <w:rFonts w:asciiTheme="minorHAnsi" w:hAnsiTheme="minorHAnsi" w:cstheme="minorHAnsi"/>
        </w:rPr>
        <w:t xml:space="preserve">WNIOSEK O </w:t>
      </w:r>
      <w:r w:rsidR="00555A0E">
        <w:rPr>
          <w:rFonts w:asciiTheme="minorHAnsi" w:hAnsiTheme="minorHAnsi" w:cstheme="minorHAnsi"/>
        </w:rPr>
        <w:t xml:space="preserve">PRZYJĘCIE PRZEZ JM REKTORA UNIWERSYTETU WROCŁAWSKIEGO </w:t>
      </w:r>
      <w:r w:rsidR="00555A0E">
        <w:rPr>
          <w:rFonts w:asciiTheme="minorHAnsi" w:hAnsiTheme="minorHAnsi" w:cstheme="minorHAnsi"/>
        </w:rPr>
        <w:br/>
        <w:t>CZŁONKOSTWA W KOMITECIE HONOROWYM</w:t>
      </w:r>
    </w:p>
    <w:p w:rsidR="00D909F1" w:rsidRPr="00D909F1" w:rsidRDefault="00D909F1" w:rsidP="00D909F1">
      <w:pPr>
        <w:pStyle w:val="Tre"/>
        <w:jc w:val="center"/>
        <w:rPr>
          <w:rFonts w:asciiTheme="minorHAnsi" w:hAnsiTheme="minorHAnsi" w:cstheme="minorHAnsi"/>
        </w:rPr>
      </w:pPr>
    </w:p>
    <w:tbl>
      <w:tblPr>
        <w:tblStyle w:val="TableNormal"/>
        <w:tblW w:w="9632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80"/>
        <w:gridCol w:w="6052"/>
      </w:tblGrid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PEŁNA NAZWA WNIOSKODAWCY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ADRES SIEDZIBY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71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 xml:space="preserve">DANE WNIOSKODAWCY </w:t>
            </w:r>
          </w:p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(KRS/NIP; TELEFON, ADRES E-MAIL, STRONA WWW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DANE OSOBY DO KONTAKTU</w:t>
            </w:r>
          </w:p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(TELEFON, E-MAIL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NAZWA WYDARZENI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TERMIN WYDARZENI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KRÓTKI OPIS WYDARZENIA (DO 700 ZNAKÓW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555A0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 xml:space="preserve">UZASADNIENIE WYSTĄPIENIA O </w:t>
            </w:r>
            <w:r w:rsidR="00555A0E">
              <w:rPr>
                <w:rFonts w:asciiTheme="minorHAnsi" w:eastAsia="Arial Unicode MS" w:hAnsiTheme="minorHAnsi" w:cstheme="minorHAnsi"/>
              </w:rPr>
              <w:t>PRZYJĘCIE CZŁONKOSTWA</w:t>
            </w:r>
            <w:r w:rsidR="00555A0E">
              <w:rPr>
                <w:rFonts w:asciiTheme="minorHAnsi" w:eastAsia="Arial Unicode MS" w:hAnsiTheme="minorHAnsi" w:cstheme="minorHAnsi"/>
              </w:rPr>
              <w:br/>
            </w:r>
            <w:r w:rsidRPr="00D909F1">
              <w:rPr>
                <w:rFonts w:asciiTheme="minorHAnsi" w:eastAsia="Arial Unicode MS" w:hAnsiTheme="minorHAnsi" w:cstheme="minorHAnsi"/>
              </w:rPr>
              <w:t>(DO 500 ZNAKÓW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555A0E">
            <w:pPr>
              <w:pStyle w:val="Styltabeli2"/>
              <w:rPr>
                <w:rFonts w:asciiTheme="minorHAnsi" w:eastAsia="Arial Unicode MS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INFORMACJA O PATRONATACH</w:t>
            </w:r>
            <w:r w:rsidR="00555A0E">
              <w:rPr>
                <w:rFonts w:asciiTheme="minorHAnsi" w:eastAsia="Arial Unicode MS" w:hAnsiTheme="minorHAnsi" w:cstheme="minorHAnsi"/>
              </w:rPr>
              <w:t xml:space="preserve"> NAD WYDARZENIEM</w:t>
            </w:r>
            <w:r w:rsidRPr="00D909F1">
              <w:rPr>
                <w:rFonts w:asciiTheme="minorHAnsi" w:eastAsia="Arial Unicode MS" w:hAnsiTheme="minorHAnsi" w:cstheme="minorHAnsi"/>
              </w:rPr>
              <w:t xml:space="preserve"> (JEŚLI DOTYCZY)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555A0E" w:rsidP="00555A0E">
            <w:pPr>
              <w:pStyle w:val="Styltabeli2"/>
              <w:rPr>
                <w:rFonts w:asciiTheme="minorHAnsi" w:eastAsia="Arial Unicode MS" w:hAnsiTheme="minorHAnsi" w:cstheme="minorHAnsi"/>
              </w:rPr>
            </w:pPr>
            <w:r>
              <w:rPr>
                <w:rFonts w:asciiTheme="minorHAnsi" w:eastAsia="Arial Unicode MS" w:hAnsiTheme="minorHAnsi" w:cstheme="minorHAnsi"/>
              </w:rPr>
              <w:t>INNE OSOBY ZASIADAJĄCE W KOMITECIE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 xml:space="preserve">ZAŁĄCZNIKI </w:t>
            </w:r>
            <w:bookmarkStart w:id="0" w:name="_GoBack"/>
            <w:bookmarkEnd w:id="0"/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51F1A" w:rsidRDefault="00451F1A" w:rsidP="00471B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[ ] program wydarzenia</w:t>
            </w:r>
            <w:r w:rsidR="000B7610">
              <w:rPr>
                <w:rFonts w:asciiTheme="minorHAnsi" w:hAnsiTheme="minorHAnsi" w:cstheme="minorHAnsi"/>
              </w:rPr>
              <w:t xml:space="preserve">                          </w:t>
            </w:r>
            <w:r>
              <w:rPr>
                <w:rFonts w:asciiTheme="minorHAnsi" w:hAnsiTheme="minorHAnsi" w:cstheme="minorHAnsi"/>
              </w:rPr>
              <w:t>[ ] konspekt publikacji</w:t>
            </w:r>
          </w:p>
          <w:p w:rsidR="00451F1A" w:rsidRPr="00D909F1" w:rsidRDefault="00451F1A" w:rsidP="000B761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[ ] </w:t>
            </w:r>
            <w:r w:rsidR="000B7610">
              <w:rPr>
                <w:rFonts w:asciiTheme="minorHAnsi" w:hAnsiTheme="minorHAnsi" w:cstheme="minorHAnsi"/>
              </w:rPr>
              <w:t xml:space="preserve">inne </w:t>
            </w:r>
            <w:r>
              <w:rPr>
                <w:rFonts w:asciiTheme="minorHAnsi" w:hAnsiTheme="minorHAnsi" w:cstheme="minorHAnsi"/>
              </w:rPr>
              <w:t>……………….……………….</w:t>
            </w:r>
          </w:p>
        </w:tc>
      </w:tr>
      <w:tr w:rsidR="00D909F1" w:rsidRPr="00D909F1" w:rsidTr="00D909F1">
        <w:trPr>
          <w:trHeight w:val="4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OPINIA BIURA DS. PROMOCJI</w:t>
            </w:r>
          </w:p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I/LUB OPINIA POSIŁKOW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  <w:tr w:rsidR="00D909F1" w:rsidRPr="00D909F1" w:rsidTr="00D909F1">
        <w:trPr>
          <w:trHeight w:val="279"/>
        </w:trPr>
        <w:tc>
          <w:tcPr>
            <w:tcW w:w="35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pStyle w:val="Styltabeli2"/>
              <w:rPr>
                <w:rFonts w:asciiTheme="minorHAnsi" w:hAnsiTheme="minorHAnsi" w:cstheme="minorHAnsi"/>
              </w:rPr>
            </w:pPr>
            <w:r w:rsidRPr="00D909F1">
              <w:rPr>
                <w:rFonts w:asciiTheme="minorHAnsi" w:eastAsia="Arial Unicode MS" w:hAnsiTheme="minorHAnsi" w:cstheme="minorHAnsi"/>
              </w:rPr>
              <w:t>DECYZJA JM REKTORA</w:t>
            </w:r>
          </w:p>
        </w:tc>
        <w:tc>
          <w:tcPr>
            <w:tcW w:w="60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909F1" w:rsidRPr="00D909F1" w:rsidRDefault="00D909F1" w:rsidP="00471B9E">
            <w:pPr>
              <w:rPr>
                <w:rFonts w:asciiTheme="minorHAnsi" w:hAnsiTheme="minorHAnsi" w:cstheme="minorHAnsi"/>
              </w:rPr>
            </w:pPr>
          </w:p>
        </w:tc>
      </w:tr>
    </w:tbl>
    <w:p w:rsidR="00D909F1" w:rsidRPr="00D909F1" w:rsidRDefault="00D909F1" w:rsidP="00D909F1">
      <w:pPr>
        <w:pStyle w:val="Tre"/>
        <w:jc w:val="both"/>
        <w:rPr>
          <w:rFonts w:asciiTheme="minorHAnsi" w:hAnsiTheme="minorHAnsi" w:cstheme="minorHAnsi"/>
        </w:rPr>
      </w:pPr>
    </w:p>
    <w:p w:rsidR="00D909F1" w:rsidRPr="00D909F1" w:rsidRDefault="00D909F1" w:rsidP="00D909F1">
      <w:pPr>
        <w:shd w:val="clear" w:color="auto" w:fill="FFFFFF"/>
        <w:spacing w:after="150" w:line="240" w:lineRule="auto"/>
        <w:jc w:val="both"/>
        <w:rPr>
          <w:rFonts w:eastAsia="Times New Roman" w:cstheme="minorHAnsi"/>
          <w:color w:val="333333"/>
          <w:sz w:val="20"/>
          <w:szCs w:val="20"/>
          <w:lang w:eastAsia="pl-PL"/>
        </w:rPr>
      </w:pPr>
    </w:p>
    <w:sectPr w:rsidR="00D909F1" w:rsidRPr="00D909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80E48"/>
    <w:multiLevelType w:val="multilevel"/>
    <w:tmpl w:val="19C4F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78F44C5"/>
    <w:multiLevelType w:val="multilevel"/>
    <w:tmpl w:val="08F89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F95183A"/>
    <w:multiLevelType w:val="multilevel"/>
    <w:tmpl w:val="5060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71024EA"/>
    <w:multiLevelType w:val="multilevel"/>
    <w:tmpl w:val="A26A4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12312DE"/>
    <w:multiLevelType w:val="multilevel"/>
    <w:tmpl w:val="19C4F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9CE38E3"/>
    <w:multiLevelType w:val="multilevel"/>
    <w:tmpl w:val="39CE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4851D09"/>
    <w:multiLevelType w:val="multilevel"/>
    <w:tmpl w:val="1D1AB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rY0sjA0NzIzNzFT0lEKTi0uzszPAykwqgUAGIuXmCwAAAA="/>
  </w:docVars>
  <w:rsids>
    <w:rsidRoot w:val="003B7753"/>
    <w:rsid w:val="000141E3"/>
    <w:rsid w:val="000B7610"/>
    <w:rsid w:val="000C0D17"/>
    <w:rsid w:val="00266E7A"/>
    <w:rsid w:val="00300AFF"/>
    <w:rsid w:val="003B7753"/>
    <w:rsid w:val="003D1DF5"/>
    <w:rsid w:val="00451F1A"/>
    <w:rsid w:val="00555A0E"/>
    <w:rsid w:val="005F4CA1"/>
    <w:rsid w:val="00757C9A"/>
    <w:rsid w:val="007C4832"/>
    <w:rsid w:val="007D6010"/>
    <w:rsid w:val="00A30ADC"/>
    <w:rsid w:val="00B966A4"/>
    <w:rsid w:val="00BB1469"/>
    <w:rsid w:val="00CF1536"/>
    <w:rsid w:val="00D33B45"/>
    <w:rsid w:val="00D909F1"/>
    <w:rsid w:val="00DE1993"/>
    <w:rsid w:val="00F2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01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141E3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41E3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141E3"/>
    <w:pPr>
      <w:ind w:left="720"/>
      <w:contextualSpacing/>
    </w:pPr>
  </w:style>
  <w:style w:type="table" w:customStyle="1" w:styleId="TableNormal">
    <w:name w:val="Table Normal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re">
    <w:name w:val="Treść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pl-PL"/>
    </w:rPr>
  </w:style>
  <w:style w:type="paragraph" w:customStyle="1" w:styleId="Styltabeli2">
    <w:name w:val="Styl tabeli 2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0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09F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01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0141E3"/>
    <w:rPr>
      <w:b/>
      <w:bCs/>
    </w:rPr>
  </w:style>
  <w:style w:type="character" w:styleId="Hipercze">
    <w:name w:val="Hyperlink"/>
    <w:basedOn w:val="Domylnaczcionkaakapitu"/>
    <w:uiPriority w:val="99"/>
    <w:unhideWhenUsed/>
    <w:rsid w:val="000141E3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141E3"/>
    <w:pPr>
      <w:ind w:left="720"/>
      <w:contextualSpacing/>
    </w:pPr>
  </w:style>
  <w:style w:type="table" w:customStyle="1" w:styleId="TableNormal">
    <w:name w:val="Table Normal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re">
    <w:name w:val="Treść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pl-PL"/>
    </w:rPr>
  </w:style>
  <w:style w:type="paragraph" w:customStyle="1" w:styleId="Styltabeli2">
    <w:name w:val="Styl tabeli 2"/>
    <w:rsid w:val="00D909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0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0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27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7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jciech Głodek</dc:creator>
  <cp:lastModifiedBy>Wojciech Głodek</cp:lastModifiedBy>
  <cp:revision>3</cp:revision>
  <cp:lastPrinted>2018-04-10T09:51:00Z</cp:lastPrinted>
  <dcterms:created xsi:type="dcterms:W3CDTF">2018-08-21T11:19:00Z</dcterms:created>
  <dcterms:modified xsi:type="dcterms:W3CDTF">2018-11-06T09:32:00Z</dcterms:modified>
</cp:coreProperties>
</file>